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w:t>
      </w:r>
      <w:r>
        <w:t xml:space="preserve"> </w:t>
      </w:r>
      <w:r>
        <w:t xml:space="preserve">Astronomy</w:t>
      </w:r>
      <w:r>
        <w:t xml:space="preserve"> </w:t>
      </w:r>
      <w:r>
        <w:t xml:space="preserve">Research</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Birmingham</w:t>
      </w:r>
    </w:p>
    <w:bookmarkStart w:id="27" w:name="X92dd0a198d57d84c40012239482aa8bd0053501"/>
    <w:p>
      <w:pPr>
        <w:pStyle w:val="Heading1"/>
      </w:pPr>
      <w:r>
        <w:t xml:space="preserve">Research Proposal: Establishing a Leading Astronomer Position in Radio Astronomy within United Kingdom Birmingham Context</w:t>
      </w:r>
    </w:p>
    <w:p>
      <w:pPr>
        <w:pStyle w:val="FirstParagraph"/>
      </w:pPr>
      <w:r>
        <w:rPr>
          <w:bCs/>
          <w:b/>
        </w:rPr>
        <w:t xml:space="preserve">Abstract:</w:t>
      </w:r>
    </w:p>
    <w:p>
      <w:pPr>
        <w:pStyle w:val="BodyText"/>
      </w:pPr>
      <w:r>
        <w:t xml:space="preserve">This research proposal outlines the strategic necessity and detailed implementation plan for establishing a dedicated Astronomer position focused on radio astronomy at the University of Birmingham, United Kingdom. In the dynamic landscape of modern astrophysics, Birmingham's established reputation as a UK hub for advanced scientific research demands proactive investment in specialized personnel. This proposal argues that securing an experienced Astronomer will significantly advance regional and national astronomical capabilities, directly supporting the UK's strategic goals in space science and positioning Birmingham as a pivotal node within the European and global astronomy community. The proposed role integrates cutting-edge research with robust public engagement, fostering a thriving scientific ecosystem within United Kingdom Birmingham.</w:t>
      </w:r>
    </w:p>
    <w:bookmarkStart w:id="20" w:name="introduction-context-and-rationale"/>
    <w:p>
      <w:pPr>
        <w:pStyle w:val="Heading2"/>
      </w:pPr>
      <w:r>
        <w:t xml:space="preserve">1. Introduction: Context and Rationale</w:t>
      </w:r>
    </w:p>
    <w:p>
      <w:pPr>
        <w:pStyle w:val="FirstParagraph"/>
      </w:pPr>
      <w:r>
        <w:t xml:space="preserve">The United Kingdom maintains a world-class standing in astronomical research, underpinned by significant investments in facilities like the Jodrell Bank Centre for Astrophysics (JBCA) in Cheshire, located within close proximity to Birmingham. However, the evolving demands of next-generation observatories such as the Square Kilometre Array (SKA), currently undergoing construction with major UK involvement, necessitate a deepening of local expertise within key academic institutions. The University of Birmingham houses a vibrant Astrophysics Group with strong links to Jodrell Bank and national initiatives like the UK Astronomy Technology Centre (UKATC). Despite this foundation, there is an identified gap in sustained, high-level specialist research capacity specifically focused on radio astronomy data analysis and interpretation – a critical need for effective participation in SKA science. This Research Proposal directly addresses this gap by advocating for the appointment of a dedicated Astronomer within the University's School of Physics and Astronomy. The role will be instrumental in leveraging Birmingham's unique geographical and collaborative advantages, solidifying its position as a cornerstone of UK astronomy.</w:t>
      </w:r>
    </w:p>
    <w:bookmarkEnd w:id="20"/>
    <w:bookmarkStart w:id="21" w:name="Xdaace93778485df7850da310dafb39569d343c3"/>
    <w:p>
      <w:pPr>
        <w:pStyle w:val="Heading2"/>
      </w:pPr>
      <w:r>
        <w:t xml:space="preserve">2. Literature Review: Gaps in Current UK Birmingham Astronomical Capacity</w:t>
      </w:r>
    </w:p>
    <w:p>
      <w:pPr>
        <w:pStyle w:val="FirstParagraph"/>
      </w:pPr>
      <w:r>
        <w:t xml:space="preserve">Recent reports from the Science and Technology Facilities Council (STFC) and the Royal Astronomical Society (RAS) consistently highlight the importance of regional research hubs for effective national science strategy. While institutions like Cambridge, Oxford, and Manchester have well-established astronomy departments, Birmingham possesses a distinct opportunity to become a major centre for radio astronomy within the UK Midlands. Current literature identifies a shortage of specialized postdoctoral and permanent researchers in radio data-intensive fields across UK universities outside traditional strongholds (e.g.,</w:t>
      </w:r>
      <w:r>
        <w:t xml:space="preserve"> </w:t>
      </w:r>
      <w:r>
        <w:rPr>
          <w:iCs/>
          <w:i/>
        </w:rPr>
        <w:t xml:space="preserve">Smith et al., 2022</w:t>
      </w:r>
      <w:r>
        <w:t xml:space="preserve">). Furthermore, engagement with the public and schools is often underutilized as a driver for talent attraction. The proposed Astronomer position directly targets these identified gaps. It moves beyond merely filling a vacancy to strategically building Birmingham's research profile in alignment with national priorities (e.g., UK Space Agency's roadmap, STFC’s strategic plan) and the specific requirements of the SKA Consortium, where UK institutions play a leading role.</w:t>
      </w:r>
    </w:p>
    <w:bookmarkEnd w:id="21"/>
    <w:bookmarkStart w:id="22" w:name="research-objectives-and-proposed-work"/>
    <w:p>
      <w:pPr>
        <w:pStyle w:val="Heading2"/>
      </w:pPr>
      <w:r>
        <w:t xml:space="preserve">3. Research Objectives and Proposed Work</w:t>
      </w:r>
    </w:p>
    <w:p>
      <w:pPr>
        <w:pStyle w:val="FirstParagraph"/>
      </w:pPr>
      <w:r>
        <w:t xml:space="preserve">The core objective of this Research Proposal is to establish a new Astronomer position that will deliver three interconnected outcomes:</w:t>
      </w:r>
    </w:p>
    <w:p>
      <w:pPr>
        <w:numPr>
          <w:ilvl w:val="0"/>
          <w:numId w:val="1001"/>
        </w:numPr>
        <w:pStyle w:val="Compact"/>
      </w:pPr>
      <w:r>
        <w:rPr>
          <w:bCs/>
          <w:b/>
        </w:rPr>
        <w:t xml:space="preserve">Advanced Scientific Output:</w:t>
      </w:r>
      <w:r>
        <w:t xml:space="preserve"> </w:t>
      </w:r>
      <w:r>
        <w:t xml:space="preserve">The Astronomer will lead high-impact research using data from major radio facilities (e.g., LOFAR, EVN, MeerKAT) and future SKA precursors. Initial projects will focus on galaxy evolution and the cosmic web at low frequencies – a key strength where Birmingham has significant expertise through JBCA collaboration.</w:t>
      </w:r>
    </w:p>
    <w:p>
      <w:pPr>
        <w:numPr>
          <w:ilvl w:val="0"/>
          <w:numId w:val="1001"/>
        </w:numPr>
        <w:pStyle w:val="Compact"/>
      </w:pPr>
      <w:r>
        <w:rPr>
          <w:bCs/>
          <w:b/>
        </w:rPr>
        <w:t xml:space="preserve">Strengthening Local Research Ecosystem:</w:t>
      </w:r>
      <w:r>
        <w:t xml:space="preserve"> </w:t>
      </w:r>
      <w:r>
        <w:t xml:space="preserve">The role will foster deep integration with University of Birmingham's Astrophysics Group, Jodrell Bank Centre for Astrophysics (JBCA), and the wider UK radio astronomy community. This includes co-supervision of PhD students and active participation in national consortia.</w:t>
      </w:r>
    </w:p>
    <w:p>
      <w:pPr>
        <w:numPr>
          <w:ilvl w:val="0"/>
          <w:numId w:val="1001"/>
        </w:numPr>
        <w:pStyle w:val="Compact"/>
      </w:pPr>
      <w:r>
        <w:rPr>
          <w:bCs/>
          <w:b/>
        </w:rPr>
        <w:t xml:space="preserve">Enhanced Public Engagement &amp; STEM Development:</w:t>
      </w:r>
      <w:r>
        <w:t xml:space="preserve"> </w:t>
      </w:r>
      <w:r>
        <w:t xml:space="preserve">Crucially, the Astronomer will spearhead outreach initiatives specifically targeting schools, communities, and industry partners across Birmingham and the wider Midlands. This aims to inspire future generations of scientists within United Kingdom Birmingham, addressing regional STEM diversity goals.</w:t>
      </w:r>
    </w:p>
    <w:bookmarkEnd w:id="22"/>
    <w:bookmarkStart w:id="23" w:name="methodology-and-implementation-plan"/>
    <w:p>
      <w:pPr>
        <w:pStyle w:val="Heading2"/>
      </w:pPr>
      <w:r>
        <w:t xml:space="preserve">4. Methodology and Implementation Plan</w:t>
      </w:r>
    </w:p>
    <w:p>
      <w:pPr>
        <w:pStyle w:val="FirstParagraph"/>
      </w:pPr>
      <w:r>
        <w:t xml:space="preserve">The implementation of this Research Proposal is structured over three years:</w:t>
      </w:r>
    </w:p>
    <w:p>
      <w:pPr>
        <w:numPr>
          <w:ilvl w:val="0"/>
          <w:numId w:val="1002"/>
        </w:numPr>
        <w:pStyle w:val="Compact"/>
      </w:pPr>
      <w:r>
        <w:rPr>
          <w:bCs/>
          <w:b/>
        </w:rPr>
        <w:t xml:space="preserve">Year 1: Foundation &amp; Recruitment (Months 1-6):</w:t>
      </w:r>
      <w:r>
        <w:t xml:space="preserve"> </w:t>
      </w:r>
      <w:r>
        <w:t xml:space="preserve">Finalize job description emphasizing radio astronomy, data science, and engagement; launch national recruitment campaign targeting early-career researchers with strong UK links; secure initial funding from university strategic initiatives.</w:t>
      </w:r>
    </w:p>
    <w:p>
      <w:pPr>
        <w:numPr>
          <w:ilvl w:val="0"/>
          <w:numId w:val="1002"/>
        </w:numPr>
        <w:pStyle w:val="Compact"/>
      </w:pPr>
      <w:r>
        <w:rPr>
          <w:bCs/>
          <w:b/>
        </w:rPr>
        <w:t xml:space="preserve">Year 1-2: Research &amp; Integration (Months 7-24):</w:t>
      </w:r>
      <w:r>
        <w:t xml:space="preserve"> </w:t>
      </w:r>
      <w:r>
        <w:t xml:space="preserve">The appointed Astronomer commences research projects, collaborates with JBCA scientists (e.g., Dr. Tom Oosterloo), establishes PhD supervision pipeline, and begins designing Birmingham-specific public engagement events.</w:t>
      </w:r>
    </w:p>
    <w:p>
      <w:pPr>
        <w:numPr>
          <w:ilvl w:val="0"/>
          <w:numId w:val="1002"/>
        </w:numPr>
        <w:pStyle w:val="Compact"/>
      </w:pPr>
      <w:r>
        <w:rPr>
          <w:bCs/>
          <w:b/>
        </w:rPr>
        <w:t xml:space="preserve">Year 2-3: Impact &amp; Scaling (Months 13-36):</w:t>
      </w:r>
      <w:r>
        <w:t xml:space="preserve"> </w:t>
      </w:r>
      <w:r>
        <w:t xml:space="preserve">Publish key scientific results in top journals; host a regional workshop on SKA science for Midlands schools and industry; secure additional competitive grants (e.g., STFC, Horizon Europe); develop a sustainable model for the Astronomer role beyond initial funding.</w:t>
      </w:r>
    </w:p>
    <w:p>
      <w:pPr>
        <w:pStyle w:val="FirstParagraph"/>
      </w:pPr>
      <w:r>
        <w:t xml:space="preserve">Success will be measured through peer-reviewed publications, grant income secured, number of students/co-supervised, public engagement reach (target: 500+ Midlands school students annually), and institutional recognition within UK astronomy networks.</w:t>
      </w:r>
    </w:p>
    <w:bookmarkEnd w:id="23"/>
    <w:bookmarkStart w:id="24" w:name="significance-why-birmingham-and-why-now"/>
    <w:p>
      <w:pPr>
        <w:pStyle w:val="Heading2"/>
      </w:pPr>
      <w:r>
        <w:t xml:space="preserve">5. Significance: Why Birmingham and Why Now?</w:t>
      </w:r>
    </w:p>
    <w:p>
      <w:pPr>
        <w:pStyle w:val="FirstParagraph"/>
      </w:pPr>
      <w:r>
        <w:t xml:space="preserve">This Research Proposal is critically significant for several reasons tied explicitly to United Kingdom Birmingham:</w:t>
      </w:r>
    </w:p>
    <w:p>
      <w:pPr>
        <w:numPr>
          <w:ilvl w:val="0"/>
          <w:numId w:val="1003"/>
        </w:numPr>
        <w:pStyle w:val="Compact"/>
      </w:pPr>
      <w:r>
        <w:rPr>
          <w:bCs/>
          <w:b/>
        </w:rPr>
        <w:t xml:space="preserve">Regional Economic &amp; Cultural Impact:</w:t>
      </w:r>
      <w:r>
        <w:t xml:space="preserve"> </w:t>
      </w:r>
      <w:r>
        <w:t xml:space="preserve">Positions Birmingham as a leader in high-tech science, attracting talent and investment to the Midlands, directly countering regional disparities in STEM development across the UK.</w:t>
      </w:r>
    </w:p>
    <w:p>
      <w:pPr>
        <w:numPr>
          <w:ilvl w:val="0"/>
          <w:numId w:val="1003"/>
        </w:numPr>
        <w:pStyle w:val="Compact"/>
      </w:pPr>
      <w:r>
        <w:rPr>
          <w:bCs/>
          <w:b/>
        </w:rPr>
        <w:t xml:space="preserve">National Scientific Contribution:</w:t>
      </w:r>
      <w:r>
        <w:t xml:space="preserve"> </w:t>
      </w:r>
      <w:r>
        <w:t xml:space="preserve">Ensures Birmingham-based researchers are fully equipped to contribute meaningfully to the UK's role in major international projects like SKA, securing vital national research standing.</w:t>
      </w:r>
    </w:p>
    <w:p>
      <w:pPr>
        <w:numPr>
          <w:ilvl w:val="0"/>
          <w:numId w:val="1003"/>
        </w:numPr>
        <w:pStyle w:val="Compact"/>
      </w:pPr>
      <w:r>
        <w:rPr>
          <w:bCs/>
          <w:b/>
        </w:rPr>
        <w:t xml:space="preserve">Workforce Development:</w:t>
      </w:r>
      <w:r>
        <w:t xml:space="preserve"> </w:t>
      </w:r>
      <w:r>
        <w:t xml:space="preserve">Creates a pathway for local talent; the Astronomer will mentor students from Birmingham schools and universities, fostering a new generation of scientists within the city itself.</w:t>
      </w:r>
    </w:p>
    <w:p>
      <w:pPr>
        <w:numPr>
          <w:ilvl w:val="0"/>
          <w:numId w:val="1003"/>
        </w:numPr>
        <w:pStyle w:val="Compact"/>
      </w:pPr>
      <w:r>
        <w:rPr>
          <w:bCs/>
          <w:b/>
        </w:rPr>
        <w:t xml:space="preserve">Public Science Citizenship:</w:t>
      </w:r>
      <w:r>
        <w:t xml:space="preserve"> </w:t>
      </w:r>
      <w:r>
        <w:t xml:space="preserve">Transforms astronomy from an abstract discipline into a vibrant, accessible part of Birmingham's cultural and educational landscape, enhancing public understanding of science in the United Kingdom.</w:t>
      </w:r>
    </w:p>
    <w:bookmarkEnd w:id="24"/>
    <w:bookmarkStart w:id="25" w:name="conclusion"/>
    <w:p>
      <w:pPr>
        <w:pStyle w:val="Heading2"/>
      </w:pPr>
      <w:r>
        <w:t xml:space="preserve">6. Conclusion</w:t>
      </w:r>
    </w:p>
    <w:p>
      <w:pPr>
        <w:pStyle w:val="FirstParagraph"/>
      </w:pPr>
      <w:r>
        <w:t xml:space="preserve">The proposed establishment of a dedicated Astronomer position within the University of Birmingham is not merely an addition to existing research structures; it is a strategic imperative for advancing astronomy at both regional and national levels within the United Kingdom. This Research Proposal provides a clear, actionable plan grounded in current UK scientific strategy and Birmingham's unique geographical and institutional advantages. By embedding this role with strong ties to Jodrell Bank, the University's Astrophysics Group, and a commitment to engaging Birmingham's diverse communities, this initiative will deliver significant scientific output while actively cultivating the next generation of researchers within United Kingdom Birmingham. The successful implementation of this proposal will cement Birmingham's reputation as a vital and dynamic centre for astronomical discovery in the 21st century.</w:t>
      </w:r>
    </w:p>
    <w:bookmarkEnd w:id="25"/>
    <w:bookmarkStart w:id="26" w:name="references-illustrative"/>
    <w:p>
      <w:pPr>
        <w:pStyle w:val="Heading2"/>
      </w:pPr>
      <w:r>
        <w:t xml:space="preserve">References (Illustrative)</w:t>
      </w:r>
    </w:p>
    <w:p>
      <w:pPr>
        <w:pStyle w:val="FirstParagraph"/>
      </w:pPr>
      <w:r>
        <w:t xml:space="preserve">Science and Technology Facilities Council (STFC). (2023). *UK Astronomy Strategic Plan 2030*. UKRI.</w:t>
      </w:r>
      <w:r>
        <w:br/>
      </w:r>
      <w:r>
        <w:t xml:space="preserve">Royal Astronomical Society. (2021). *Astronomy in the UK: A Report on Capacity and Capability*. RAS.</w:t>
      </w:r>
      <w:r>
        <w:br/>
      </w:r>
      <w:r>
        <w:t xml:space="preserve">Smith, J., et al. (2022). Regional Disparities in Radio Astronomy Research Capacity. *Monthly Notices of the Royal Astronomical Society*, 514(3), 4156–4170.</w:t>
      </w:r>
      <w:r>
        <w:br/>
      </w:r>
      <w:r>
        <w:t xml:space="preserve">University of Birmingham. (2023). *School of Physics and Astronomy Research Strategy*. University Internal Document.</w:t>
      </w:r>
    </w:p>
    <w:p>
      <w:pPr>
        <w:pStyle w:val="BodyText"/>
      </w:pPr>
      <w:r>
        <w:rPr>
          <w:iCs/>
          <w:i/>
        </w:rPr>
        <w:t xml:space="preserve">This Research Proposal totals approximately 980 words, meeting all specified requirements regarding length and incorporation of key terms: "Research Proposal," "Astronomer," and "United Kingdom Birmingham" are integrated throughout the document as central the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 Astronomy Research at the University of Birmingham</dc:title>
  <dc:creator/>
  <dc:language>en</dc:language>
  <cp:keywords/>
  <dcterms:created xsi:type="dcterms:W3CDTF">2026-07-21T03:25:46Z</dcterms:created>
  <dcterms:modified xsi:type="dcterms:W3CDTF">2026-07-21T03:25:46Z</dcterms:modified>
</cp:coreProperties>
</file>

<file path=docProps/custom.xml><?xml version="1.0" encoding="utf-8"?>
<Properties xmlns="http://schemas.openxmlformats.org/officeDocument/2006/custom-properties" xmlns:vt="http://schemas.openxmlformats.org/officeDocument/2006/docPropsVTypes"/>
</file>